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 @newham:2005:bash; @zarrelli:2017:bash; @robbins:2013:bash; @tannenbaum:arch-pc:ru; @tannenbaum:modern-os:ru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лабораторной работе №4</dc:title>
  <dc:creator>Барсегян вардан Левонович НПИбд-01-22</dc:creator>
  <dc:language>ru-RU</dc:language>
  <cp:keywords/>
  <dcterms:created xsi:type="dcterms:W3CDTF">2022-10-29T18:53:41Z</dcterms:created>
  <dcterms:modified xsi:type="dcterms:W3CDTF">2022-10-29T18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